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672AB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7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36038A">
        <w:t>ej funkcionárke</w:t>
      </w:r>
      <w:r w:rsidR="0063161F">
        <w:t xml:space="preserve"> </w:t>
      </w:r>
      <w:r w:rsidR="0036038A">
        <w:t xml:space="preserve">Patrícii </w:t>
      </w:r>
      <w:proofErr w:type="spellStart"/>
      <w:r w:rsidR="0036038A">
        <w:t>Švantner</w:t>
      </w:r>
      <w:proofErr w:type="spellEnd"/>
      <w:r w:rsidR="0036038A">
        <w:t>, bývalej predsedníčke dozorného orgánu Fakultnej nemocnice Trnava</w:t>
      </w:r>
      <w:r w:rsidR="00544695">
        <w:t xml:space="preserve"> </w:t>
      </w:r>
      <w:r w:rsidR="00DB0600">
        <w:t>(</w:t>
      </w:r>
      <w:r w:rsidR="0036038A">
        <w:t>odvolaná z verejnej funkcie 9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36038A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36038A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36038A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36038A" w:rsidRPr="00110B7E">
        <w:t>verejn</w:t>
      </w:r>
      <w:r w:rsidR="0036038A">
        <w:t xml:space="preserve">ej funkcionárke Patrícii </w:t>
      </w:r>
      <w:proofErr w:type="spellStart"/>
      <w:r w:rsidR="0036038A">
        <w:t>Švantner</w:t>
      </w:r>
      <w:proofErr w:type="spellEnd"/>
      <w:r w:rsidR="0036038A">
        <w:t>, bývalej predsedníčke dozorného orgánu Fakultnej nemocnice Trnava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36038A">
        <w:t>72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038A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72AB2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1FE27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FED4E-69F8-4B55-9458-02A26F50B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5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17:00Z</dcterms:modified>
</cp:coreProperties>
</file>